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631D8" w14:textId="77777777" w:rsidR="00920184" w:rsidRPr="007F3672" w:rsidRDefault="00920184">
      <w:pPr>
        <w:pStyle w:val="BodyText"/>
        <w:spacing w:before="3"/>
        <w:rPr>
          <w:b/>
          <w:sz w:val="29"/>
        </w:rPr>
      </w:pPr>
    </w:p>
    <w:p w14:paraId="22730405" w14:textId="77777777" w:rsidR="00FA2925" w:rsidRDefault="00FA2925" w:rsidP="00FA2925">
      <w:pPr>
        <w:spacing w:before="100"/>
        <w:ind w:left="46" w:right="38"/>
        <w:jc w:val="center"/>
        <w:rPr>
          <w:b/>
          <w:sz w:val="21"/>
        </w:rPr>
      </w:pPr>
      <w:bookmarkStart w:id="0" w:name="_Hlk29804653"/>
      <w:r>
        <w:rPr>
          <w:b/>
          <w:sz w:val="45"/>
        </w:rPr>
        <w:t>HOW TO GET IMAGES / ICONS</w:t>
      </w:r>
    </w:p>
    <w:p w14:paraId="316DF023" w14:textId="77777777" w:rsidR="00FA2925" w:rsidRDefault="00FA2925" w:rsidP="00FA2925">
      <w:pPr>
        <w:spacing w:before="93"/>
        <w:ind w:right="38"/>
        <w:rPr>
          <w:b/>
          <w:sz w:val="21"/>
        </w:rPr>
      </w:pPr>
    </w:p>
    <w:p w14:paraId="61A22AA8" w14:textId="77777777" w:rsidR="00FA2925" w:rsidRDefault="00FA2925" w:rsidP="00FA2925">
      <w:pPr>
        <w:spacing w:before="93"/>
        <w:ind w:right="38"/>
        <w:rPr>
          <w:b/>
          <w:sz w:val="21"/>
        </w:rPr>
      </w:pPr>
    </w:p>
    <w:p w14:paraId="254B54DC" w14:textId="77777777" w:rsidR="00FA2925" w:rsidRDefault="00FA2925" w:rsidP="00FA2925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56034FFE" w14:textId="77777777" w:rsidR="00FA2925" w:rsidRPr="00594CD9" w:rsidRDefault="00FA2925" w:rsidP="00FA2925">
      <w:pPr>
        <w:pStyle w:val="BodyText"/>
        <w:numPr>
          <w:ilvl w:val="0"/>
          <w:numId w:val="1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58209578" w14:textId="77777777" w:rsidR="00FA2925" w:rsidRDefault="00FA2925" w:rsidP="00FA2925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75130065" w14:textId="77777777" w:rsidR="00FA2925" w:rsidRDefault="00FA2925" w:rsidP="00FA2925">
      <w:pPr>
        <w:pStyle w:val="BodyText"/>
        <w:spacing w:line="360" w:lineRule="auto"/>
        <w:ind w:left="63" w:right="38"/>
        <w:rPr>
          <w:w w:val="105"/>
        </w:rPr>
      </w:pPr>
    </w:p>
    <w:p w14:paraId="750320CB" w14:textId="77777777" w:rsidR="00FA2925" w:rsidRPr="00FB3891" w:rsidRDefault="00FA2925" w:rsidP="00FA2925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140E0090" w14:textId="77777777" w:rsidR="00FA2925" w:rsidRDefault="00FA2925" w:rsidP="00FA2925">
      <w:pPr>
        <w:pStyle w:val="BodyText"/>
        <w:spacing w:line="360" w:lineRule="auto"/>
        <w:ind w:left="63" w:right="38"/>
        <w:rPr>
          <w:w w:val="105"/>
        </w:rPr>
      </w:pPr>
    </w:p>
    <w:p w14:paraId="78384EAE" w14:textId="77777777" w:rsidR="00FA2925" w:rsidRDefault="00FA2925" w:rsidP="00FA2925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232F5629" w14:textId="77777777" w:rsidR="00FA2925" w:rsidRDefault="00FA2925" w:rsidP="00FA2925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6A091A90" w14:textId="77777777" w:rsidR="00FA2925" w:rsidRPr="00DB6704" w:rsidRDefault="00FA2925" w:rsidP="00FA2925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3051C7DE" wp14:editId="4C6D5B7A">
            <wp:extent cx="692369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D04F0" w14:textId="77777777" w:rsidR="00FA2925" w:rsidRDefault="00FA2925" w:rsidP="00FA2925">
      <w:pPr>
        <w:pStyle w:val="BodyText"/>
        <w:spacing w:line="360" w:lineRule="auto"/>
        <w:ind w:left="63" w:right="38"/>
        <w:rPr>
          <w:w w:val="105"/>
        </w:rPr>
      </w:pPr>
    </w:p>
    <w:p w14:paraId="77C36A56" w14:textId="77777777" w:rsidR="00FA2925" w:rsidRDefault="00FA2925" w:rsidP="00FA2925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1ED36EE3" w14:textId="77777777" w:rsidR="00FA2925" w:rsidRDefault="00FA2925" w:rsidP="00FA2925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bookmarkEnd w:id="0"/>
    <w:p w14:paraId="04F1D29F" w14:textId="77777777" w:rsidR="00FA2925" w:rsidRDefault="00FA2925">
      <w:pPr>
        <w:ind w:left="102"/>
        <w:rPr>
          <w:b/>
          <w:sz w:val="92"/>
        </w:rPr>
      </w:pPr>
    </w:p>
    <w:p w14:paraId="7AC2E909" w14:textId="77777777" w:rsidR="00FA2925" w:rsidRDefault="00FA2925">
      <w:pPr>
        <w:ind w:left="102"/>
        <w:rPr>
          <w:b/>
          <w:sz w:val="92"/>
        </w:rPr>
      </w:pPr>
    </w:p>
    <w:p w14:paraId="36714F77" w14:textId="77777777" w:rsidR="00FA2925" w:rsidRDefault="00FA2925">
      <w:pPr>
        <w:ind w:left="102"/>
        <w:rPr>
          <w:b/>
          <w:sz w:val="92"/>
        </w:rPr>
      </w:pPr>
    </w:p>
    <w:p w14:paraId="59BB66BF" w14:textId="77777777" w:rsidR="00FA2925" w:rsidRDefault="00FA2925">
      <w:pPr>
        <w:ind w:left="102"/>
        <w:rPr>
          <w:b/>
          <w:sz w:val="92"/>
        </w:rPr>
      </w:pPr>
    </w:p>
    <w:p w14:paraId="0A008893" w14:textId="77777777" w:rsidR="00FA2925" w:rsidRDefault="00FA2925">
      <w:pPr>
        <w:ind w:left="102"/>
        <w:rPr>
          <w:b/>
          <w:sz w:val="92"/>
        </w:rPr>
      </w:pPr>
    </w:p>
    <w:p w14:paraId="5374B7D8" w14:textId="77777777" w:rsidR="00FA2925" w:rsidRDefault="00FA2925">
      <w:pPr>
        <w:ind w:left="102"/>
        <w:rPr>
          <w:b/>
          <w:sz w:val="92"/>
        </w:rPr>
      </w:pPr>
    </w:p>
    <w:p w14:paraId="6B5B31F5" w14:textId="77777777" w:rsidR="00FA2925" w:rsidRDefault="00FA2925">
      <w:pPr>
        <w:ind w:left="102"/>
        <w:rPr>
          <w:b/>
          <w:sz w:val="92"/>
        </w:rPr>
      </w:pPr>
    </w:p>
    <w:p w14:paraId="051E302B" w14:textId="77777777" w:rsidR="00FA2925" w:rsidRDefault="00FA2925">
      <w:pPr>
        <w:ind w:left="102"/>
        <w:rPr>
          <w:b/>
          <w:sz w:val="92"/>
        </w:rPr>
      </w:pPr>
    </w:p>
    <w:p w14:paraId="64A428E7" w14:textId="77777777" w:rsidR="00FA2925" w:rsidRDefault="00FA2925">
      <w:pPr>
        <w:ind w:left="102"/>
        <w:rPr>
          <w:b/>
          <w:sz w:val="92"/>
        </w:rPr>
      </w:pPr>
    </w:p>
    <w:p w14:paraId="74F2FEF0" w14:textId="722A87AF" w:rsidR="00920184" w:rsidRPr="007F3672" w:rsidRDefault="00F11FEB">
      <w:pPr>
        <w:ind w:left="102"/>
        <w:rPr>
          <w:b/>
          <w:sz w:val="92"/>
        </w:rPr>
      </w:pPr>
      <w:bookmarkStart w:id="1" w:name="_GoBack"/>
      <w:bookmarkEnd w:id="1"/>
      <w:r w:rsidRPr="007F3672">
        <w:rPr>
          <w:b/>
          <w:sz w:val="92"/>
        </w:rPr>
        <w:t>Smart and</w:t>
      </w:r>
      <w:r w:rsidRPr="007F3672">
        <w:rPr>
          <w:b/>
          <w:spacing w:val="-86"/>
          <w:sz w:val="92"/>
        </w:rPr>
        <w:t xml:space="preserve"> </w:t>
      </w:r>
      <w:r w:rsidRPr="007F3672">
        <w:rPr>
          <w:b/>
          <w:sz w:val="92"/>
        </w:rPr>
        <w:t>Simple</w:t>
      </w:r>
    </w:p>
    <w:p w14:paraId="292B245E" w14:textId="77777777" w:rsidR="00920184" w:rsidRPr="007F3672" w:rsidRDefault="00F11FEB">
      <w:pPr>
        <w:pStyle w:val="BodyText"/>
        <w:spacing w:before="285" w:line="321" w:lineRule="auto"/>
        <w:ind w:left="102" w:right="193"/>
      </w:pPr>
      <w:r w:rsidRPr="007F3672">
        <w:rPr>
          <w:w w:val="105"/>
        </w:rPr>
        <w:t>Lore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ipsu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dolor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sit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met</w:t>
      </w:r>
      <w:proofErr w:type="spellEnd"/>
      <w:r w:rsidRPr="007F3672">
        <w:rPr>
          <w:w w:val="105"/>
        </w:rPr>
        <w:t>,</w:t>
      </w:r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consectetuer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dipiscing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lit</w:t>
      </w:r>
      <w:proofErr w:type="spellEnd"/>
      <w:r w:rsidRPr="007F3672">
        <w:rPr>
          <w:w w:val="105"/>
        </w:rPr>
        <w:t>,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sed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diam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onummy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ibh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uismod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tincidunt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ut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laoreet</w:t>
      </w:r>
      <w:proofErr w:type="spellEnd"/>
      <w:r w:rsidRPr="007F3672">
        <w:rPr>
          <w:w w:val="105"/>
        </w:rPr>
        <w:t xml:space="preserve"> dolore</w:t>
      </w:r>
      <w:r w:rsidRPr="007F3672">
        <w:rPr>
          <w:spacing w:val="-16"/>
          <w:w w:val="105"/>
        </w:rPr>
        <w:t xml:space="preserve"> </w:t>
      </w:r>
      <w:r w:rsidRPr="007F3672">
        <w:rPr>
          <w:w w:val="105"/>
        </w:rPr>
        <w:t>magna</w:t>
      </w:r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aliquam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erat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volutpat</w:t>
      </w:r>
      <w:proofErr w:type="spellEnd"/>
      <w:r w:rsidRPr="007F3672">
        <w:rPr>
          <w:w w:val="105"/>
        </w:rPr>
        <w:t>.</w:t>
      </w:r>
    </w:p>
    <w:p w14:paraId="771EE244" w14:textId="77777777" w:rsidR="00920184" w:rsidRPr="007F3672" w:rsidRDefault="003A3561">
      <w:pPr>
        <w:pStyle w:val="BodyText"/>
        <w:spacing w:before="1"/>
        <w:rPr>
          <w:sz w:val="15"/>
        </w:rPr>
      </w:pPr>
      <w:r>
        <w:pict w14:anchorId="46C67CE9">
          <v:group id="_x0000_s1040" style="position:absolute;margin-left:39.15pt;margin-top:11.05pt;width:95.25pt;height:26.35pt;z-index:-251657216;mso-wrap-distance-left:0;mso-wrap-distance-right:0;mso-position-horizontal-relative:page" coordorigin="783,221" coordsize="1905,527">
            <v:shape id="_x0000_s1042" style="position:absolute;left:796;top:234;width:1878;height:500" coordorigin="796,235" coordsize="1878,500" path="m796,640r,-311l796,323r1,-6l798,311r1,-6l801,299r2,-6l806,287r3,-5l812,277r3,-5l819,267r5,-5l828,258r5,-4l838,251r5,-4l849,244r5,-2l860,240r6,-2l872,237r6,-2l884,235r7,l2579,235r6,l2591,235r6,2l2603,238r6,2l2615,242r6,2l2626,247r5,4l2637,254r4,4l2646,262r4,5l2654,272r3,5l2661,282r3,5l2666,293r3,6l2670,305r2,6l2673,317r,6l2673,329r,311l2673,646r,6l2672,658r-2,6l2669,670r-3,6l2664,682r-3,5l2657,692r-3,6l2650,702r-4,5l2641,711r-4,4l2631,719r-5,3l2597,733r-6,1l2585,735r-6,l891,735r-7,l878,734r-6,-1l866,731,838,719r-5,-4l812,692r-3,-5l798,658r-1,-6l796,646r,-6xe" filled="f" strokecolor="#f1f1f1" strokeweight=".47644mm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1" type="#_x0000_t202" style="position:absolute;left:782;top:221;width:1905;height:527" filled="f" stroked="f">
              <v:textbox inset="0,0,0,0">
                <w:txbxContent>
                  <w:p w14:paraId="46516EA8" w14:textId="77777777" w:rsidR="00920184" w:rsidRPr="00CD319A" w:rsidRDefault="00F11FEB">
                    <w:pPr>
                      <w:spacing w:before="117"/>
                      <w:ind w:left="278"/>
                      <w:rPr>
                        <w:b/>
                        <w:sz w:val="21"/>
                      </w:rPr>
                    </w:pPr>
                    <w:r w:rsidRPr="00CD319A">
                      <w:rPr>
                        <w:b/>
                        <w:sz w:val="21"/>
                      </w:rPr>
                      <w:t>CONTACT U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6DB4CC7" w14:textId="105C4FF3" w:rsidR="00920184" w:rsidRDefault="00920184">
      <w:pPr>
        <w:pStyle w:val="BodyText"/>
        <w:rPr>
          <w:sz w:val="20"/>
        </w:rPr>
      </w:pPr>
    </w:p>
    <w:p w14:paraId="3A189ED3" w14:textId="77777777" w:rsidR="007F3672" w:rsidRPr="001F0189" w:rsidRDefault="007F3672" w:rsidP="007F3672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4073C630" w14:textId="77777777" w:rsidR="007F3672" w:rsidRPr="007F3672" w:rsidRDefault="007F3672">
      <w:pPr>
        <w:pStyle w:val="BodyText"/>
        <w:rPr>
          <w:sz w:val="20"/>
        </w:rPr>
      </w:pPr>
    </w:p>
    <w:p w14:paraId="561D54B8" w14:textId="77777777" w:rsidR="00920184" w:rsidRPr="007F3672" w:rsidRDefault="00920184">
      <w:pPr>
        <w:pStyle w:val="BodyText"/>
        <w:rPr>
          <w:sz w:val="20"/>
        </w:rPr>
      </w:pPr>
    </w:p>
    <w:p w14:paraId="3E47FC5F" w14:textId="77777777" w:rsidR="00920184" w:rsidRPr="007F3672" w:rsidRDefault="00920184">
      <w:pPr>
        <w:pStyle w:val="BodyText"/>
        <w:rPr>
          <w:sz w:val="20"/>
        </w:rPr>
      </w:pPr>
    </w:p>
    <w:p w14:paraId="6AA9A712" w14:textId="77777777" w:rsidR="00920184" w:rsidRPr="007F3672" w:rsidRDefault="00920184">
      <w:pPr>
        <w:pStyle w:val="BodyText"/>
        <w:rPr>
          <w:sz w:val="20"/>
        </w:rPr>
      </w:pPr>
    </w:p>
    <w:p w14:paraId="097B4039" w14:textId="77777777" w:rsidR="00920184" w:rsidRPr="007F3672" w:rsidRDefault="00920184">
      <w:pPr>
        <w:pStyle w:val="BodyText"/>
        <w:rPr>
          <w:sz w:val="20"/>
        </w:rPr>
      </w:pPr>
    </w:p>
    <w:p w14:paraId="09062583" w14:textId="77777777" w:rsidR="00920184" w:rsidRPr="007F3672" w:rsidRDefault="003A3561">
      <w:pPr>
        <w:pStyle w:val="Heading2"/>
      </w:pPr>
      <w:r>
        <w:pict w14:anchorId="47B2DBF3">
          <v:shape id="_x0000_s1039" style="position:absolute;left:0;text-align:left;margin-left:60.75pt;margin-top:5.55pt;width:20.95pt;height:18.4pt;z-index:251660288;mso-position-horizontal-relative:page" coordorigin="1215,111" coordsize="419,368" o:spt="100" adj="0,,0" path="m1460,375r-112,l1358,359r12,-15l1382,330r14,-13l1418,294r22,-24l1462,246r22,-24l1503,200r20,-22l1542,156r21,-22l1574,125r13,-9l1601,111r14,2l1633,138r-9,31l1603,200r-21,25l1559,254r-24,29l1487,342r-19,22l1460,375xm1346,478r-15,-3l1317,468r-13,-9l1293,448r-26,-29l1242,385r-19,-37l1215,311r5,-21l1234,285r18,4l1270,300r5,4l1238,304r-2,1l1239,307r2,1l1244,308r36,l1291,317r19,19l1329,356r19,19l1460,375r-9,12l1432,410r-19,23l1400,447r-16,15l1365,474r-19,4xm1280,308r-36,l1245,308r2,l1242,305r-4,-1l1275,304r5,4xe" fillcolor="#318b86" stroked="f">
            <v:stroke joinstyle="round"/>
            <v:formulas/>
            <v:path arrowok="t" o:connecttype="segments"/>
            <w10:wrap anchorx="page"/>
          </v:shape>
        </w:pict>
      </w:r>
      <w:r w:rsidR="00F11FEB" w:rsidRPr="007F3672">
        <w:t>Professional</w:t>
      </w:r>
    </w:p>
    <w:p w14:paraId="04436B8C" w14:textId="7DD5F17E" w:rsidR="00920184" w:rsidRDefault="00F11FEB" w:rsidP="007F3672">
      <w:pPr>
        <w:spacing w:before="254" w:line="355" w:lineRule="auto"/>
        <w:ind w:left="1169" w:right="800"/>
        <w:rPr>
          <w:w w:val="105"/>
          <w:sz w:val="19"/>
        </w:rPr>
      </w:pPr>
      <w:r w:rsidRPr="007F3672">
        <w:rPr>
          <w:w w:val="105"/>
          <w:sz w:val="19"/>
        </w:rPr>
        <w:t>Lorem</w:t>
      </w:r>
      <w:r w:rsidRPr="007F3672">
        <w:rPr>
          <w:spacing w:val="-27"/>
          <w:w w:val="105"/>
          <w:sz w:val="19"/>
        </w:rPr>
        <w:t xml:space="preserve"> </w:t>
      </w:r>
      <w:r w:rsidRPr="007F3672">
        <w:rPr>
          <w:w w:val="105"/>
          <w:sz w:val="19"/>
        </w:rPr>
        <w:t>ipsum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dolor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sit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amet</w:t>
      </w:r>
      <w:proofErr w:type="spellEnd"/>
      <w:r w:rsidRPr="007F3672">
        <w:rPr>
          <w:w w:val="105"/>
          <w:sz w:val="19"/>
        </w:rPr>
        <w:t>,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consectetuer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adipiscing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elit</w:t>
      </w:r>
      <w:proofErr w:type="spellEnd"/>
      <w:r w:rsidRPr="007F3672">
        <w:rPr>
          <w:w w:val="105"/>
          <w:sz w:val="19"/>
        </w:rPr>
        <w:t>,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sed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diam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nonummy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nibh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euismod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tincidunt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ut</w:t>
      </w:r>
      <w:proofErr w:type="spellEnd"/>
      <w:r w:rsidRPr="007F3672">
        <w:rPr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laoreet</w:t>
      </w:r>
      <w:proofErr w:type="spellEnd"/>
      <w:r w:rsidRPr="007F3672">
        <w:rPr>
          <w:w w:val="105"/>
          <w:sz w:val="19"/>
        </w:rPr>
        <w:t>.</w:t>
      </w:r>
    </w:p>
    <w:p w14:paraId="139E5A39" w14:textId="77777777" w:rsidR="007F3672" w:rsidRPr="007F3672" w:rsidRDefault="007F3672" w:rsidP="007F3672">
      <w:pPr>
        <w:spacing w:before="254" w:line="355" w:lineRule="auto"/>
        <w:ind w:left="1169" w:right="800"/>
        <w:rPr>
          <w:sz w:val="20"/>
        </w:rPr>
      </w:pPr>
    </w:p>
    <w:p w14:paraId="29819BB9" w14:textId="77777777" w:rsidR="00920184" w:rsidRPr="007F3672" w:rsidRDefault="003A3561">
      <w:pPr>
        <w:pStyle w:val="Heading2"/>
        <w:spacing w:before="230"/>
      </w:pPr>
      <w:r>
        <w:pict w14:anchorId="33ACC2EF">
          <v:shape id="_x0000_s1038" style="position:absolute;left:0;text-align:left;margin-left:60.75pt;margin-top:12pt;width:20.95pt;height:18.4pt;z-index:251661312;mso-position-horizontal-relative:page" coordorigin="1215,240" coordsize="419,368" o:spt="100" adj="0,,0" path="m1460,504r-112,l1358,488r12,-15l1382,459r14,-13l1418,423r22,-24l1462,375r22,-24l1503,329r20,-22l1542,285r21,-22l1574,254r13,-9l1601,240r14,2l1633,267r-9,31l1603,329r-21,25l1559,383r-24,29l1487,471r-19,22l1460,504xm1346,607r-15,-3l1317,597r-13,-9l1293,577r-26,-29l1242,514r-19,-37l1215,440r5,-21l1234,414r18,4l1270,429r5,4l1238,433r-2,1l1239,436r2,1l1244,437r36,l1291,446r19,19l1329,485r19,19l1460,504r-9,12l1432,539r-19,23l1400,576r-16,15l1365,603r-19,4xm1280,437r-36,l1245,437r2,l1242,434r-4,-1l1275,433r5,4xe" fillcolor="#318b86" stroked="f">
            <v:stroke joinstyle="round"/>
            <v:formulas/>
            <v:path arrowok="t" o:connecttype="segments"/>
            <w10:wrap anchorx="page"/>
          </v:shape>
        </w:pict>
      </w:r>
      <w:r w:rsidR="00F11FEB" w:rsidRPr="007F3672">
        <w:t>Efficient</w:t>
      </w:r>
    </w:p>
    <w:p w14:paraId="6C3FD515" w14:textId="3CF80277" w:rsidR="00920184" w:rsidRDefault="00F11FEB">
      <w:pPr>
        <w:spacing w:before="255" w:line="355" w:lineRule="auto"/>
        <w:ind w:left="1169" w:right="800"/>
        <w:rPr>
          <w:w w:val="105"/>
          <w:sz w:val="19"/>
        </w:rPr>
      </w:pPr>
      <w:r w:rsidRPr="007F3672">
        <w:rPr>
          <w:w w:val="105"/>
          <w:sz w:val="19"/>
        </w:rPr>
        <w:t>Lorem</w:t>
      </w:r>
      <w:r w:rsidRPr="007F3672">
        <w:rPr>
          <w:spacing w:val="-27"/>
          <w:w w:val="105"/>
          <w:sz w:val="19"/>
        </w:rPr>
        <w:t xml:space="preserve"> </w:t>
      </w:r>
      <w:r w:rsidRPr="007F3672">
        <w:rPr>
          <w:w w:val="105"/>
          <w:sz w:val="19"/>
        </w:rPr>
        <w:t>ipsum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dolor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sit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amet</w:t>
      </w:r>
      <w:proofErr w:type="spellEnd"/>
      <w:r w:rsidRPr="007F3672">
        <w:rPr>
          <w:w w:val="105"/>
          <w:sz w:val="19"/>
        </w:rPr>
        <w:t>,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consectetuer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adipiscing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elit</w:t>
      </w:r>
      <w:proofErr w:type="spellEnd"/>
      <w:r w:rsidRPr="007F3672">
        <w:rPr>
          <w:w w:val="105"/>
          <w:sz w:val="19"/>
        </w:rPr>
        <w:t>,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sed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diam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nonummy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nibh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euismod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tincidunt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ut</w:t>
      </w:r>
      <w:proofErr w:type="spellEnd"/>
      <w:r w:rsidRPr="007F3672">
        <w:rPr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laoreet</w:t>
      </w:r>
      <w:proofErr w:type="spellEnd"/>
      <w:r w:rsidRPr="007F3672">
        <w:rPr>
          <w:w w:val="105"/>
          <w:sz w:val="19"/>
        </w:rPr>
        <w:t>.</w:t>
      </w:r>
    </w:p>
    <w:p w14:paraId="0A2315FF" w14:textId="77777777" w:rsidR="007F3672" w:rsidRPr="007F3672" w:rsidRDefault="007F3672">
      <w:pPr>
        <w:spacing w:before="255" w:line="355" w:lineRule="auto"/>
        <w:ind w:left="1169" w:right="800"/>
        <w:rPr>
          <w:sz w:val="19"/>
        </w:rPr>
      </w:pPr>
    </w:p>
    <w:p w14:paraId="5B3E5549" w14:textId="77777777" w:rsidR="00920184" w:rsidRPr="007F3672" w:rsidRDefault="003A3561">
      <w:pPr>
        <w:pStyle w:val="Heading2"/>
        <w:spacing w:before="132"/>
      </w:pPr>
      <w:r>
        <w:pict w14:anchorId="05BF1382">
          <v:shape id="_x0000_s1037" style="position:absolute;left:0;text-align:left;margin-left:60.75pt;margin-top:7.1pt;width:20.95pt;height:18.4pt;z-index:251663360;mso-position-horizontal-relative:page" coordorigin="1215,142" coordsize="419,368" o:spt="100" adj="0,,0" path="m1460,406r-112,l1358,390r12,-15l1382,361r14,-13l1418,325r22,-24l1462,277r22,-24l1503,231r20,-22l1542,187r21,-22l1574,156r13,-9l1601,142r14,2l1633,169r-9,31l1603,231r-21,25l1559,285r-24,29l1487,373r-19,22l1460,406xm1346,509r-15,-3l1317,499r-13,-9l1293,479r-26,-29l1242,416r-19,-37l1215,342r5,-21l1234,316r18,4l1270,331r5,4l1238,335r-2,1l1239,338r2,1l1244,339r36,l1291,348r19,19l1329,387r19,19l1460,406r-9,12l1432,441r-19,23l1400,478r-16,15l1365,505r-19,4xm1280,339r-36,l1245,339r2,l1242,336r-4,-1l1275,335r5,4xe" fillcolor="#318b86" stroked="f">
            <v:stroke joinstyle="round"/>
            <v:formulas/>
            <v:path arrowok="t" o:connecttype="segments"/>
            <w10:wrap anchorx="page"/>
          </v:shape>
        </w:pict>
      </w:r>
      <w:r w:rsidR="00F11FEB" w:rsidRPr="007F3672">
        <w:rPr>
          <w:w w:val="105"/>
        </w:rPr>
        <w:t>Fully trained</w:t>
      </w:r>
    </w:p>
    <w:p w14:paraId="015AB2A1" w14:textId="77777777" w:rsidR="00920184" w:rsidRPr="007F3672" w:rsidRDefault="00F11FEB">
      <w:pPr>
        <w:spacing w:before="255" w:line="355" w:lineRule="auto"/>
        <w:ind w:left="1169" w:right="800"/>
        <w:rPr>
          <w:sz w:val="19"/>
        </w:rPr>
      </w:pPr>
      <w:r w:rsidRPr="007F3672">
        <w:rPr>
          <w:w w:val="105"/>
          <w:sz w:val="19"/>
        </w:rPr>
        <w:t>Lorem</w:t>
      </w:r>
      <w:r w:rsidRPr="007F3672">
        <w:rPr>
          <w:spacing w:val="-27"/>
          <w:w w:val="105"/>
          <w:sz w:val="19"/>
        </w:rPr>
        <w:t xml:space="preserve"> </w:t>
      </w:r>
      <w:r w:rsidRPr="007F3672">
        <w:rPr>
          <w:w w:val="105"/>
          <w:sz w:val="19"/>
        </w:rPr>
        <w:t>ipsum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dolor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sit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amet</w:t>
      </w:r>
      <w:proofErr w:type="spellEnd"/>
      <w:r w:rsidRPr="007F3672">
        <w:rPr>
          <w:w w:val="105"/>
          <w:sz w:val="19"/>
        </w:rPr>
        <w:t>,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consectetuer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adipiscing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elit</w:t>
      </w:r>
      <w:proofErr w:type="spellEnd"/>
      <w:r w:rsidRPr="007F3672">
        <w:rPr>
          <w:w w:val="105"/>
          <w:sz w:val="19"/>
        </w:rPr>
        <w:t>,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sed</w:t>
      </w:r>
      <w:r w:rsidRPr="007F3672">
        <w:rPr>
          <w:spacing w:val="-26"/>
          <w:w w:val="105"/>
          <w:sz w:val="19"/>
        </w:rPr>
        <w:t xml:space="preserve"> </w:t>
      </w:r>
      <w:r w:rsidRPr="007F3672">
        <w:rPr>
          <w:w w:val="105"/>
          <w:sz w:val="19"/>
        </w:rPr>
        <w:t>diam</w:t>
      </w:r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nonummy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nibh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euismod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tincidunt</w:t>
      </w:r>
      <w:proofErr w:type="spellEnd"/>
      <w:r w:rsidRPr="007F3672">
        <w:rPr>
          <w:spacing w:val="-26"/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ut</w:t>
      </w:r>
      <w:proofErr w:type="spellEnd"/>
      <w:r w:rsidRPr="007F3672">
        <w:rPr>
          <w:w w:val="105"/>
          <w:sz w:val="19"/>
        </w:rPr>
        <w:t xml:space="preserve"> </w:t>
      </w:r>
      <w:proofErr w:type="spellStart"/>
      <w:r w:rsidRPr="007F3672">
        <w:rPr>
          <w:w w:val="105"/>
          <w:sz w:val="19"/>
        </w:rPr>
        <w:t>laoreet</w:t>
      </w:r>
      <w:proofErr w:type="spellEnd"/>
      <w:r w:rsidRPr="007F3672">
        <w:rPr>
          <w:w w:val="105"/>
          <w:sz w:val="19"/>
        </w:rPr>
        <w:t>.</w:t>
      </w:r>
    </w:p>
    <w:p w14:paraId="0F838D8D" w14:textId="77777777" w:rsidR="00920184" w:rsidRPr="007F3672" w:rsidRDefault="00920184">
      <w:pPr>
        <w:pStyle w:val="BodyText"/>
        <w:rPr>
          <w:sz w:val="20"/>
        </w:rPr>
      </w:pPr>
    </w:p>
    <w:p w14:paraId="44DA2381" w14:textId="690C5CDF" w:rsidR="00920184" w:rsidRDefault="00920184">
      <w:pPr>
        <w:pStyle w:val="BodyText"/>
        <w:rPr>
          <w:sz w:val="20"/>
        </w:rPr>
      </w:pPr>
    </w:p>
    <w:p w14:paraId="1A53C768" w14:textId="1B15A5F1" w:rsidR="00594CD9" w:rsidRDefault="00594CD9">
      <w:pPr>
        <w:pStyle w:val="BodyText"/>
        <w:rPr>
          <w:sz w:val="20"/>
        </w:rPr>
      </w:pPr>
    </w:p>
    <w:p w14:paraId="7F90E390" w14:textId="77777777" w:rsidR="00920184" w:rsidRPr="007F3672" w:rsidRDefault="00920184">
      <w:pPr>
        <w:pStyle w:val="BodyText"/>
        <w:rPr>
          <w:sz w:val="20"/>
        </w:rPr>
      </w:pPr>
    </w:p>
    <w:p w14:paraId="74770FC8" w14:textId="77777777" w:rsidR="00920184" w:rsidRPr="007F3672" w:rsidRDefault="00920184">
      <w:pPr>
        <w:pStyle w:val="BodyText"/>
        <w:rPr>
          <w:sz w:val="20"/>
        </w:rPr>
      </w:pPr>
    </w:p>
    <w:p w14:paraId="16A57142" w14:textId="77777777" w:rsidR="00920184" w:rsidRPr="007F3672" w:rsidRDefault="00920184">
      <w:pPr>
        <w:pStyle w:val="BodyText"/>
        <w:rPr>
          <w:sz w:val="20"/>
        </w:rPr>
      </w:pPr>
    </w:p>
    <w:p w14:paraId="63F69F5B" w14:textId="77777777" w:rsidR="00920184" w:rsidRPr="007F3672" w:rsidRDefault="00920184">
      <w:pPr>
        <w:pStyle w:val="BodyText"/>
        <w:rPr>
          <w:sz w:val="20"/>
        </w:rPr>
      </w:pPr>
    </w:p>
    <w:p w14:paraId="074C509C" w14:textId="77777777" w:rsidR="00920184" w:rsidRPr="007F3672" w:rsidRDefault="00920184">
      <w:pPr>
        <w:pStyle w:val="BodyText"/>
        <w:rPr>
          <w:sz w:val="20"/>
        </w:rPr>
      </w:pPr>
    </w:p>
    <w:p w14:paraId="15BD2F64" w14:textId="77777777" w:rsidR="00920184" w:rsidRPr="007F3672" w:rsidRDefault="00920184">
      <w:pPr>
        <w:pStyle w:val="BodyText"/>
        <w:rPr>
          <w:sz w:val="20"/>
        </w:rPr>
      </w:pPr>
    </w:p>
    <w:p w14:paraId="15CFC415" w14:textId="77777777" w:rsidR="00920184" w:rsidRPr="007F3672" w:rsidRDefault="00920184">
      <w:pPr>
        <w:pStyle w:val="BodyText"/>
        <w:rPr>
          <w:sz w:val="20"/>
        </w:rPr>
      </w:pPr>
    </w:p>
    <w:p w14:paraId="5EA2084F" w14:textId="77777777" w:rsidR="00920184" w:rsidRPr="007F3672" w:rsidRDefault="00920184">
      <w:pPr>
        <w:pStyle w:val="BodyText"/>
        <w:rPr>
          <w:sz w:val="20"/>
        </w:rPr>
      </w:pPr>
    </w:p>
    <w:p w14:paraId="09259EC3" w14:textId="77777777" w:rsidR="00920184" w:rsidRPr="007F3672" w:rsidRDefault="00920184">
      <w:pPr>
        <w:pStyle w:val="BodyText"/>
        <w:spacing w:before="11"/>
        <w:rPr>
          <w:sz w:val="17"/>
        </w:rPr>
      </w:pPr>
    </w:p>
    <w:p w14:paraId="13B199B1" w14:textId="77777777" w:rsidR="007F3672" w:rsidRDefault="007F3672">
      <w:pPr>
        <w:pStyle w:val="Heading1"/>
        <w:ind w:left="102"/>
      </w:pPr>
    </w:p>
    <w:p w14:paraId="06DBF33E" w14:textId="77777777" w:rsidR="007F3672" w:rsidRDefault="007F3672">
      <w:pPr>
        <w:pStyle w:val="Heading1"/>
        <w:ind w:left="102"/>
      </w:pPr>
    </w:p>
    <w:p w14:paraId="4A270808" w14:textId="77777777" w:rsidR="007F3672" w:rsidRDefault="007F3672">
      <w:pPr>
        <w:pStyle w:val="Heading1"/>
        <w:ind w:left="102"/>
      </w:pPr>
    </w:p>
    <w:p w14:paraId="05CA1E60" w14:textId="77777777" w:rsidR="007F3672" w:rsidRDefault="007F3672">
      <w:pPr>
        <w:pStyle w:val="Heading1"/>
        <w:ind w:left="102"/>
      </w:pPr>
    </w:p>
    <w:p w14:paraId="03484D13" w14:textId="566BEF59" w:rsidR="00920184" w:rsidRPr="007F3672" w:rsidRDefault="00F11FEB">
      <w:pPr>
        <w:pStyle w:val="Heading1"/>
        <w:ind w:left="102"/>
      </w:pPr>
      <w:r w:rsidRPr="007F3672">
        <w:t>About Us.</w:t>
      </w:r>
    </w:p>
    <w:p w14:paraId="07C18827" w14:textId="77777777" w:rsidR="00920184" w:rsidRPr="007F3672" w:rsidRDefault="00F11FEB">
      <w:pPr>
        <w:pStyle w:val="BodyText"/>
        <w:spacing w:before="249" w:line="321" w:lineRule="auto"/>
        <w:ind w:left="102" w:right="193"/>
      </w:pPr>
      <w:r w:rsidRPr="007F3672">
        <w:rPr>
          <w:w w:val="105"/>
        </w:rPr>
        <w:t>Lore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ipsu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dolor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sit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met</w:t>
      </w:r>
      <w:proofErr w:type="spellEnd"/>
      <w:r w:rsidRPr="007F3672">
        <w:rPr>
          <w:w w:val="105"/>
        </w:rPr>
        <w:t>,</w:t>
      </w:r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consectetuer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dipiscing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lit</w:t>
      </w:r>
      <w:proofErr w:type="spellEnd"/>
      <w:r w:rsidRPr="007F3672">
        <w:rPr>
          <w:w w:val="105"/>
        </w:rPr>
        <w:t>,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sed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diam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onummy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ibh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uismod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tincidunt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ut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laoreet</w:t>
      </w:r>
      <w:proofErr w:type="spellEnd"/>
      <w:r w:rsidRPr="007F3672">
        <w:rPr>
          <w:w w:val="105"/>
        </w:rPr>
        <w:t xml:space="preserve"> dolore</w:t>
      </w:r>
      <w:r w:rsidRPr="007F3672">
        <w:rPr>
          <w:spacing w:val="-16"/>
          <w:w w:val="105"/>
        </w:rPr>
        <w:t xml:space="preserve"> </w:t>
      </w:r>
      <w:r w:rsidRPr="007F3672">
        <w:rPr>
          <w:w w:val="105"/>
        </w:rPr>
        <w:t>magna</w:t>
      </w:r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aliquam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erat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volutpat</w:t>
      </w:r>
      <w:proofErr w:type="spellEnd"/>
      <w:r w:rsidRPr="007F3672">
        <w:rPr>
          <w:w w:val="105"/>
        </w:rPr>
        <w:t>.</w:t>
      </w:r>
    </w:p>
    <w:p w14:paraId="26910721" w14:textId="77777777" w:rsidR="00920184" w:rsidRPr="007F3672" w:rsidRDefault="00920184">
      <w:pPr>
        <w:pStyle w:val="BodyText"/>
        <w:spacing w:before="7"/>
        <w:rPr>
          <w:sz w:val="23"/>
        </w:rPr>
      </w:pPr>
    </w:p>
    <w:p w14:paraId="24CB47FC" w14:textId="77777777" w:rsidR="00920184" w:rsidRPr="007F3672" w:rsidRDefault="00F11FEB">
      <w:pPr>
        <w:pStyle w:val="BodyText"/>
        <w:spacing w:line="321" w:lineRule="auto"/>
        <w:ind w:left="102" w:right="193"/>
      </w:pPr>
      <w:r w:rsidRPr="007F3672">
        <w:rPr>
          <w:w w:val="105"/>
        </w:rPr>
        <w:t>Lore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ipsu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dolor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sit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met</w:t>
      </w:r>
      <w:proofErr w:type="spellEnd"/>
      <w:r w:rsidRPr="007F3672">
        <w:rPr>
          <w:w w:val="105"/>
        </w:rPr>
        <w:t>,</w:t>
      </w:r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consectetuer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dipiscing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lit</w:t>
      </w:r>
      <w:proofErr w:type="spellEnd"/>
      <w:r w:rsidRPr="007F3672">
        <w:rPr>
          <w:w w:val="105"/>
        </w:rPr>
        <w:t>,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sed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diam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onummy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ibh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uismod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tincidunt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ut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laoreet</w:t>
      </w:r>
      <w:proofErr w:type="spellEnd"/>
      <w:r w:rsidRPr="007F3672">
        <w:rPr>
          <w:w w:val="105"/>
        </w:rPr>
        <w:t xml:space="preserve"> dolore</w:t>
      </w:r>
      <w:r w:rsidRPr="007F3672">
        <w:rPr>
          <w:spacing w:val="-16"/>
          <w:w w:val="105"/>
        </w:rPr>
        <w:t xml:space="preserve"> </w:t>
      </w:r>
      <w:r w:rsidRPr="007F3672">
        <w:rPr>
          <w:w w:val="105"/>
        </w:rPr>
        <w:t>magna</w:t>
      </w:r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aliquam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erat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volutpat</w:t>
      </w:r>
      <w:proofErr w:type="spellEnd"/>
      <w:r w:rsidRPr="007F3672">
        <w:rPr>
          <w:w w:val="105"/>
        </w:rPr>
        <w:t>.</w:t>
      </w:r>
    </w:p>
    <w:p w14:paraId="25955252" w14:textId="77777777" w:rsidR="00920184" w:rsidRPr="007F3672" w:rsidRDefault="00920184">
      <w:pPr>
        <w:pStyle w:val="BodyText"/>
        <w:spacing w:before="6"/>
        <w:rPr>
          <w:sz w:val="22"/>
        </w:rPr>
      </w:pPr>
    </w:p>
    <w:p w14:paraId="6C83E5B9" w14:textId="77777777" w:rsidR="00920184" w:rsidRPr="007F3672" w:rsidRDefault="00F11FEB">
      <w:pPr>
        <w:pStyle w:val="BodyText"/>
        <w:spacing w:line="321" w:lineRule="auto"/>
        <w:ind w:left="102" w:right="193"/>
      </w:pPr>
      <w:r w:rsidRPr="007F3672">
        <w:rPr>
          <w:w w:val="105"/>
        </w:rPr>
        <w:t>Lore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ipsum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dolor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sit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met</w:t>
      </w:r>
      <w:proofErr w:type="spellEnd"/>
      <w:r w:rsidRPr="007F3672">
        <w:rPr>
          <w:w w:val="105"/>
        </w:rPr>
        <w:t>,</w:t>
      </w:r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consectetuer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adipiscing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lit</w:t>
      </w:r>
      <w:proofErr w:type="spellEnd"/>
      <w:r w:rsidRPr="007F3672">
        <w:rPr>
          <w:w w:val="105"/>
        </w:rPr>
        <w:t>,</w:t>
      </w:r>
      <w:r w:rsidRPr="007F3672">
        <w:rPr>
          <w:spacing w:val="-25"/>
          <w:w w:val="105"/>
        </w:rPr>
        <w:t xml:space="preserve"> </w:t>
      </w:r>
      <w:r w:rsidRPr="007F3672">
        <w:rPr>
          <w:w w:val="105"/>
        </w:rPr>
        <w:t>sed</w:t>
      </w:r>
      <w:r w:rsidRPr="007F3672">
        <w:rPr>
          <w:spacing w:val="-24"/>
          <w:w w:val="105"/>
        </w:rPr>
        <w:t xml:space="preserve"> </w:t>
      </w:r>
      <w:r w:rsidRPr="007F3672">
        <w:rPr>
          <w:w w:val="105"/>
        </w:rPr>
        <w:t>diam</w:t>
      </w:r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onummy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nibh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euismod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tincidunt</w:t>
      </w:r>
      <w:proofErr w:type="spellEnd"/>
      <w:r w:rsidRPr="007F3672">
        <w:rPr>
          <w:spacing w:val="-24"/>
          <w:w w:val="105"/>
        </w:rPr>
        <w:t xml:space="preserve"> </w:t>
      </w:r>
      <w:proofErr w:type="spellStart"/>
      <w:r w:rsidRPr="007F3672">
        <w:rPr>
          <w:w w:val="105"/>
        </w:rPr>
        <w:t>ut</w:t>
      </w:r>
      <w:proofErr w:type="spellEnd"/>
      <w:r w:rsidRPr="007F3672">
        <w:rPr>
          <w:spacing w:val="-25"/>
          <w:w w:val="105"/>
        </w:rPr>
        <w:t xml:space="preserve"> </w:t>
      </w:r>
      <w:proofErr w:type="spellStart"/>
      <w:r w:rsidRPr="007F3672">
        <w:rPr>
          <w:w w:val="105"/>
        </w:rPr>
        <w:t>laoreet</w:t>
      </w:r>
      <w:proofErr w:type="spellEnd"/>
      <w:r w:rsidRPr="007F3672">
        <w:rPr>
          <w:w w:val="105"/>
        </w:rPr>
        <w:t xml:space="preserve"> dolore</w:t>
      </w:r>
      <w:r w:rsidRPr="007F3672">
        <w:rPr>
          <w:spacing w:val="-16"/>
          <w:w w:val="105"/>
        </w:rPr>
        <w:t xml:space="preserve"> </w:t>
      </w:r>
      <w:r w:rsidRPr="007F3672">
        <w:rPr>
          <w:w w:val="105"/>
        </w:rPr>
        <w:t>magna</w:t>
      </w:r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aliquam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erat</w:t>
      </w:r>
      <w:proofErr w:type="spellEnd"/>
      <w:r w:rsidRPr="007F3672">
        <w:rPr>
          <w:spacing w:val="-16"/>
          <w:w w:val="105"/>
        </w:rPr>
        <w:t xml:space="preserve"> </w:t>
      </w:r>
      <w:proofErr w:type="spellStart"/>
      <w:r w:rsidRPr="007F3672">
        <w:rPr>
          <w:w w:val="105"/>
        </w:rPr>
        <w:t>volutpat</w:t>
      </w:r>
      <w:proofErr w:type="spellEnd"/>
      <w:r w:rsidRPr="007F3672">
        <w:rPr>
          <w:w w:val="105"/>
        </w:rPr>
        <w:t>.</w:t>
      </w:r>
    </w:p>
    <w:p w14:paraId="1B10C8CE" w14:textId="77777777" w:rsidR="00920184" w:rsidRPr="007F3672" w:rsidRDefault="00920184">
      <w:pPr>
        <w:pStyle w:val="BodyText"/>
        <w:rPr>
          <w:sz w:val="20"/>
        </w:rPr>
      </w:pPr>
    </w:p>
    <w:p w14:paraId="6DF459EE" w14:textId="77777777" w:rsidR="00920184" w:rsidRPr="007F3672" w:rsidRDefault="00920184">
      <w:pPr>
        <w:pStyle w:val="BodyText"/>
        <w:rPr>
          <w:sz w:val="20"/>
        </w:rPr>
      </w:pPr>
    </w:p>
    <w:p w14:paraId="35FBF1B6" w14:textId="1C9A9640" w:rsidR="007F3672" w:rsidRPr="001F0189" w:rsidRDefault="007F3672" w:rsidP="007F3672">
      <w:pPr>
        <w:pStyle w:val="BodyText"/>
        <w:spacing w:before="257" w:line="321" w:lineRule="auto"/>
        <w:ind w:right="13"/>
      </w:pPr>
      <w:r>
        <w:rPr>
          <w:w w:val="105"/>
          <w:highlight w:val="yellow"/>
        </w:rPr>
        <w:t>I</w:t>
      </w:r>
      <w:r w:rsidRPr="001F0189">
        <w:rPr>
          <w:w w:val="105"/>
          <w:highlight w:val="yellow"/>
        </w:rPr>
        <w:t>mage link:</w:t>
      </w:r>
    </w:p>
    <w:p w14:paraId="522AEA28" w14:textId="2318FC91" w:rsidR="00920184" w:rsidRPr="007F3672" w:rsidRDefault="00920184">
      <w:pPr>
        <w:pStyle w:val="BodyText"/>
        <w:spacing w:before="1"/>
        <w:rPr>
          <w:sz w:val="10"/>
        </w:rPr>
      </w:pPr>
    </w:p>
    <w:p w14:paraId="5365F38C" w14:textId="77777777" w:rsidR="00920184" w:rsidRPr="007F3672" w:rsidRDefault="00920184">
      <w:pPr>
        <w:rPr>
          <w:sz w:val="10"/>
        </w:rPr>
        <w:sectPr w:rsidR="00920184" w:rsidRPr="007F3672">
          <w:headerReference w:type="default" r:id="rId13"/>
          <w:footerReference w:type="default" r:id="rId14"/>
          <w:pgSz w:w="11920" w:h="16860"/>
          <w:pgMar w:top="500" w:right="660" w:bottom="480" w:left="680" w:header="274" w:footer="282" w:gutter="0"/>
          <w:cols w:space="720"/>
        </w:sectPr>
      </w:pPr>
    </w:p>
    <w:p w14:paraId="093D14BC" w14:textId="77777777" w:rsidR="00920184" w:rsidRPr="007F3672" w:rsidRDefault="00F11FEB">
      <w:pPr>
        <w:pStyle w:val="Heading1"/>
        <w:spacing w:before="88"/>
        <w:ind w:left="0" w:right="12"/>
        <w:jc w:val="center"/>
      </w:pPr>
      <w:r w:rsidRPr="007F3672">
        <w:rPr>
          <w:w w:val="105"/>
        </w:rPr>
        <w:lastRenderedPageBreak/>
        <w:t>Get in touch today!</w:t>
      </w:r>
    </w:p>
    <w:p w14:paraId="07511FBB" w14:textId="77777777" w:rsidR="00920184" w:rsidRPr="007F3672" w:rsidRDefault="00920184">
      <w:pPr>
        <w:pStyle w:val="BodyText"/>
        <w:rPr>
          <w:b/>
          <w:sz w:val="62"/>
        </w:rPr>
      </w:pPr>
    </w:p>
    <w:p w14:paraId="4E3AFB96" w14:textId="77777777" w:rsidR="00920184" w:rsidRPr="007F3672" w:rsidRDefault="00F11FEB">
      <w:pPr>
        <w:spacing w:before="510"/>
        <w:ind w:left="534"/>
        <w:rPr>
          <w:b/>
          <w:sz w:val="52"/>
        </w:rPr>
      </w:pPr>
      <w:r w:rsidRPr="007F3672">
        <w:rPr>
          <w:b/>
          <w:sz w:val="52"/>
        </w:rPr>
        <w:t>Message Us</w:t>
      </w:r>
    </w:p>
    <w:p w14:paraId="47D27B3D" w14:textId="77777777" w:rsidR="00920184" w:rsidRPr="007F3672" w:rsidRDefault="00F11FEB">
      <w:pPr>
        <w:pStyle w:val="BodyText"/>
        <w:spacing w:before="249"/>
        <w:ind w:left="534"/>
      </w:pPr>
      <w:r w:rsidRPr="007F3672">
        <w:rPr>
          <w:w w:val="105"/>
        </w:rPr>
        <w:t>Please feel free to message us.</w:t>
      </w:r>
    </w:p>
    <w:p w14:paraId="70CEB384" w14:textId="77777777" w:rsidR="00920184" w:rsidRPr="007F3672" w:rsidRDefault="003A3561">
      <w:pPr>
        <w:pStyle w:val="BodyText"/>
        <w:spacing w:before="3"/>
        <w:rPr>
          <w:sz w:val="22"/>
        </w:rPr>
      </w:pPr>
      <w:r>
        <w:pict w14:anchorId="0468047E">
          <v:shape id="_x0000_s1036" type="#_x0000_t202" style="position:absolute;margin-left:61.4pt;margin-top:16pt;width:473.4pt;height:20.95pt;z-index:-251652096;mso-wrap-distance-left:0;mso-wrap-distance-right:0;mso-position-horizontal-relative:page" fillcolor="black" strokecolor="#529d99" strokeweight=".47644mm">
            <v:fill opacity="6684f"/>
            <v:textbox inset="0,0,0,0">
              <w:txbxContent>
                <w:p w14:paraId="05498EB1" w14:textId="77777777" w:rsidR="00920184" w:rsidRDefault="00F11FEB">
                  <w:pPr>
                    <w:spacing w:before="102"/>
                    <w:ind w:left="131"/>
                    <w:rPr>
                      <w:sz w:val="17"/>
                    </w:rPr>
                  </w:pPr>
                  <w:r>
                    <w:rPr>
                      <w:color w:val="202020"/>
                      <w:w w:val="105"/>
                      <w:sz w:val="17"/>
                    </w:rPr>
                    <w:t>Your Name*</w:t>
                  </w:r>
                </w:p>
              </w:txbxContent>
            </v:textbox>
            <w10:wrap type="topAndBottom" anchorx="page"/>
          </v:shape>
        </w:pict>
      </w:r>
      <w:r>
        <w:pict w14:anchorId="2580FC10">
          <v:shape id="_x0000_s1035" type="#_x0000_t202" style="position:absolute;margin-left:61.4pt;margin-top:47.05pt;width:473.4pt;height:20.95pt;z-index:-251651072;mso-wrap-distance-left:0;mso-wrap-distance-right:0;mso-position-horizontal-relative:page" fillcolor="black" strokecolor="#529d99" strokeweight=".47644mm">
            <v:fill opacity="6684f"/>
            <v:textbox inset="0,0,0,0">
              <w:txbxContent>
                <w:p w14:paraId="33BE5CB6" w14:textId="77777777" w:rsidR="00920184" w:rsidRDefault="00F11FEB">
                  <w:pPr>
                    <w:spacing w:before="89"/>
                    <w:ind w:left="131"/>
                    <w:rPr>
                      <w:sz w:val="17"/>
                    </w:rPr>
                  </w:pPr>
                  <w:r>
                    <w:rPr>
                      <w:color w:val="202020"/>
                      <w:w w:val="105"/>
                      <w:sz w:val="17"/>
                    </w:rPr>
                    <w:t>Your Email*</w:t>
                  </w:r>
                </w:p>
              </w:txbxContent>
            </v:textbox>
            <w10:wrap type="topAndBottom" anchorx="page"/>
          </v:shape>
        </w:pict>
      </w:r>
      <w:r>
        <w:pict w14:anchorId="6052C4AE">
          <v:shape id="_x0000_s1034" type="#_x0000_t202" style="position:absolute;margin-left:61.4pt;margin-top:78.15pt;width:473.4pt;height:20.3pt;z-index:-251650048;mso-wrap-distance-left:0;mso-wrap-distance-right:0;mso-position-horizontal-relative:page" fillcolor="black" strokecolor="#529d99" strokeweight=".47644mm">
            <v:fill opacity="6684f"/>
            <v:textbox inset="0,0,0,0">
              <w:txbxContent>
                <w:p w14:paraId="3CCF3B85" w14:textId="77777777" w:rsidR="00920184" w:rsidRDefault="00F11FEB">
                  <w:pPr>
                    <w:spacing w:before="89"/>
                    <w:ind w:left="131"/>
                    <w:rPr>
                      <w:sz w:val="17"/>
                    </w:rPr>
                  </w:pPr>
                  <w:r>
                    <w:rPr>
                      <w:color w:val="202020"/>
                      <w:w w:val="105"/>
                      <w:sz w:val="17"/>
                    </w:rPr>
                    <w:t>Contact Number</w:t>
                  </w:r>
                </w:p>
              </w:txbxContent>
            </v:textbox>
            <w10:wrap type="topAndBottom" anchorx="page"/>
          </v:shape>
        </w:pict>
      </w:r>
      <w:r>
        <w:pict w14:anchorId="6250435E">
          <v:group id="_x0000_s1027" style="position:absolute;margin-left:60.75pt;margin-top:107.85pt;width:474.75pt;height:81.05pt;z-index:-251648000;mso-wrap-distance-left:0;mso-wrap-distance-right:0;mso-position-horizontal-relative:page" coordorigin="1215,2157" coordsize="9495,1621">
            <v:rect id="_x0000_s1033" style="position:absolute;left:1241;top:2183;width:9441;height:1567" fillcolor="black" stroked="f">
              <v:fill opacity="6684f"/>
            </v:rect>
            <v:line id="_x0000_s1032" style="position:absolute" from="10669,3629" to="10561,3737" strokeweight="0"/>
            <v:line id="_x0000_s1031" style="position:absolute" from="10669,3683" to="10615,3737" strokeweight="0"/>
            <v:line id="_x0000_s1030" style="position:absolute" from="10669,3642" to="10574,3737" strokecolor="white" strokeweight="0"/>
            <v:line id="_x0000_s1029" style="position:absolute" from="10669,3696" to="10628,3737" strokecolor="white" strokeweight="0"/>
            <v:shape id="_x0000_s1028" type="#_x0000_t202" style="position:absolute;left:1228;top:2170;width:9468;height:1594" filled="f" strokecolor="#529d99" strokeweight=".47644mm">
              <v:textbox inset="0,0,0,0">
                <w:txbxContent>
                  <w:p w14:paraId="154ED273" w14:textId="77777777" w:rsidR="00920184" w:rsidRDefault="00F11FEB">
                    <w:pPr>
                      <w:spacing w:before="156"/>
                      <w:ind w:left="131"/>
                      <w:rPr>
                        <w:sz w:val="17"/>
                      </w:rPr>
                    </w:pPr>
                    <w:r>
                      <w:rPr>
                        <w:color w:val="202020"/>
                        <w:w w:val="105"/>
                        <w:sz w:val="17"/>
                      </w:rPr>
                      <w:t>Your Message*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3C35462A">
          <v:shape id="_x0000_s1026" type="#_x0000_t202" style="position:absolute;margin-left:61.1pt;margin-top:198pt;width:54.7pt;height:25.7pt;z-index:-251646976;mso-wrap-distance-left:0;mso-wrap-distance-right:0;mso-position-horizontal-relative:page" filled="f" strokeweight=".23822mm">
            <v:textbox inset="0,0,0,0">
              <w:txbxContent>
                <w:p w14:paraId="0068C3C6" w14:textId="77777777" w:rsidR="00920184" w:rsidRDefault="00F11FEB">
                  <w:pPr>
                    <w:spacing w:before="117"/>
                    <w:ind w:left="251"/>
                    <w:rPr>
                      <w:b/>
                      <w:sz w:val="21"/>
                    </w:rPr>
                  </w:pPr>
                  <w:r>
                    <w:rPr>
                      <w:b/>
                      <w:color w:val="ABABAB"/>
                      <w:sz w:val="21"/>
                    </w:rPr>
                    <w:t>SEND</w:t>
                  </w:r>
                </w:p>
              </w:txbxContent>
            </v:textbox>
            <w10:wrap type="topAndBottom" anchorx="page"/>
          </v:shape>
        </w:pict>
      </w:r>
    </w:p>
    <w:p w14:paraId="44C9BF6C" w14:textId="77777777" w:rsidR="00920184" w:rsidRPr="007F3672" w:rsidRDefault="00920184">
      <w:pPr>
        <w:pStyle w:val="BodyText"/>
        <w:spacing w:before="10"/>
        <w:rPr>
          <w:sz w:val="8"/>
        </w:rPr>
      </w:pPr>
    </w:p>
    <w:p w14:paraId="0AC15E71" w14:textId="77777777" w:rsidR="00920184" w:rsidRPr="007F3672" w:rsidRDefault="00920184">
      <w:pPr>
        <w:pStyle w:val="BodyText"/>
        <w:spacing w:before="10"/>
        <w:rPr>
          <w:sz w:val="8"/>
        </w:rPr>
      </w:pPr>
    </w:p>
    <w:p w14:paraId="3750BE1D" w14:textId="77777777" w:rsidR="00920184" w:rsidRPr="007F3672" w:rsidRDefault="00920184">
      <w:pPr>
        <w:pStyle w:val="BodyText"/>
        <w:spacing w:before="10"/>
        <w:rPr>
          <w:sz w:val="8"/>
        </w:rPr>
      </w:pPr>
    </w:p>
    <w:p w14:paraId="2F9A26B1" w14:textId="77777777" w:rsidR="00920184" w:rsidRPr="007F3672" w:rsidRDefault="00920184">
      <w:pPr>
        <w:pStyle w:val="BodyText"/>
        <w:spacing w:before="10"/>
        <w:rPr>
          <w:sz w:val="8"/>
        </w:rPr>
      </w:pPr>
    </w:p>
    <w:p w14:paraId="47CB2B11" w14:textId="77777777" w:rsidR="00920184" w:rsidRPr="007F3672" w:rsidRDefault="00920184">
      <w:pPr>
        <w:pStyle w:val="BodyText"/>
        <w:rPr>
          <w:sz w:val="20"/>
        </w:rPr>
      </w:pPr>
    </w:p>
    <w:p w14:paraId="5840120D" w14:textId="77777777" w:rsidR="00920184" w:rsidRPr="007F3672" w:rsidRDefault="00920184">
      <w:pPr>
        <w:pStyle w:val="BodyText"/>
        <w:rPr>
          <w:sz w:val="20"/>
        </w:rPr>
      </w:pPr>
    </w:p>
    <w:p w14:paraId="2D0165A0" w14:textId="77777777" w:rsidR="00920184" w:rsidRPr="007F3672" w:rsidRDefault="00920184">
      <w:pPr>
        <w:pStyle w:val="BodyText"/>
        <w:rPr>
          <w:sz w:val="20"/>
        </w:rPr>
      </w:pPr>
    </w:p>
    <w:p w14:paraId="37C0A909" w14:textId="77777777" w:rsidR="007F3672" w:rsidRPr="001F0189" w:rsidRDefault="007F3672" w:rsidP="007F3672">
      <w:pPr>
        <w:pStyle w:val="BodyText"/>
        <w:spacing w:before="257" w:line="321" w:lineRule="auto"/>
        <w:ind w:right="13" w:firstLine="534"/>
      </w:pPr>
      <w:r w:rsidRPr="001F0189">
        <w:rPr>
          <w:w w:val="105"/>
          <w:highlight w:val="yellow"/>
        </w:rPr>
        <w:t>Background image link:</w:t>
      </w:r>
    </w:p>
    <w:p w14:paraId="29A469FE" w14:textId="77777777" w:rsidR="00920184" w:rsidRPr="007F3672" w:rsidRDefault="00920184">
      <w:pPr>
        <w:pStyle w:val="BodyText"/>
        <w:rPr>
          <w:sz w:val="20"/>
        </w:rPr>
      </w:pPr>
    </w:p>
    <w:p w14:paraId="2382F7F6" w14:textId="77777777" w:rsidR="00920184" w:rsidRPr="007F3672" w:rsidRDefault="00920184">
      <w:pPr>
        <w:pStyle w:val="BodyText"/>
        <w:rPr>
          <w:sz w:val="20"/>
        </w:rPr>
      </w:pPr>
    </w:p>
    <w:p w14:paraId="726F652A" w14:textId="77777777" w:rsidR="00920184" w:rsidRPr="007F3672" w:rsidRDefault="00920184">
      <w:pPr>
        <w:pStyle w:val="BodyText"/>
        <w:rPr>
          <w:sz w:val="20"/>
        </w:rPr>
      </w:pPr>
    </w:p>
    <w:p w14:paraId="3689036E" w14:textId="77777777" w:rsidR="00920184" w:rsidRPr="007F3672" w:rsidRDefault="00920184">
      <w:pPr>
        <w:pStyle w:val="BodyText"/>
        <w:spacing w:before="9"/>
        <w:rPr>
          <w:sz w:val="16"/>
        </w:rPr>
      </w:pPr>
    </w:p>
    <w:p w14:paraId="41556083" w14:textId="77777777" w:rsidR="00920184" w:rsidRPr="007F3672" w:rsidRDefault="00F11FEB">
      <w:pPr>
        <w:pStyle w:val="Heading1"/>
      </w:pPr>
      <w:r w:rsidRPr="007F3672">
        <w:t>Contact</w:t>
      </w:r>
    </w:p>
    <w:p w14:paraId="03645B5C" w14:textId="77777777" w:rsidR="00920184" w:rsidRPr="007F3672" w:rsidRDefault="00F11FEB">
      <w:pPr>
        <w:pStyle w:val="BodyText"/>
        <w:spacing w:before="249"/>
        <w:ind w:left="534"/>
      </w:pPr>
      <w:r w:rsidRPr="007F3672">
        <w:rPr>
          <w:w w:val="105"/>
        </w:rPr>
        <w:t>If you have any questions, please contact us.</w:t>
      </w:r>
    </w:p>
    <w:p w14:paraId="3C117CC3" w14:textId="77777777" w:rsidR="00920184" w:rsidRPr="007F3672" w:rsidRDefault="00920184">
      <w:pPr>
        <w:pStyle w:val="BodyText"/>
        <w:spacing w:before="6"/>
        <w:rPr>
          <w:sz w:val="30"/>
        </w:rPr>
      </w:pPr>
    </w:p>
    <w:p w14:paraId="05EC225B" w14:textId="77777777" w:rsidR="00920184" w:rsidRPr="007F3672" w:rsidRDefault="00F11FEB">
      <w:pPr>
        <w:pStyle w:val="Heading3"/>
        <w:spacing w:before="1"/>
      </w:pPr>
      <w:r w:rsidRPr="007F3672">
        <w:t>Email &amp;</w:t>
      </w:r>
      <w:r w:rsidRPr="007F3672">
        <w:rPr>
          <w:spacing w:val="11"/>
        </w:rPr>
        <w:t xml:space="preserve"> </w:t>
      </w:r>
      <w:r w:rsidRPr="007F3672">
        <w:t>Phone:</w:t>
      </w:r>
    </w:p>
    <w:p w14:paraId="4EEEA48C" w14:textId="77777777" w:rsidR="00920184" w:rsidRPr="007F3672" w:rsidRDefault="00F11FEB">
      <w:pPr>
        <w:pStyle w:val="BodyText"/>
        <w:spacing w:before="214" w:line="321" w:lineRule="auto"/>
        <w:ind w:left="534" w:right="7822"/>
      </w:pPr>
      <w:r w:rsidRPr="007F3672">
        <w:t xml:space="preserve">E: </w:t>
      </w:r>
      <w:hyperlink r:id="rId15">
        <w:r w:rsidRPr="007F3672">
          <w:t>info@example.co.uk</w:t>
        </w:r>
      </w:hyperlink>
      <w:r w:rsidRPr="007F3672">
        <w:t xml:space="preserve"> </w:t>
      </w:r>
      <w:r w:rsidRPr="007F3672">
        <w:rPr>
          <w:spacing w:val="-9"/>
          <w:w w:val="105"/>
        </w:rPr>
        <w:t xml:space="preserve">T: </w:t>
      </w:r>
      <w:r w:rsidRPr="007F3672">
        <w:rPr>
          <w:w w:val="105"/>
        </w:rPr>
        <w:t>0208 222</w:t>
      </w:r>
      <w:r w:rsidRPr="007F3672">
        <w:rPr>
          <w:spacing w:val="-45"/>
          <w:w w:val="105"/>
        </w:rPr>
        <w:t xml:space="preserve"> </w:t>
      </w:r>
      <w:r w:rsidRPr="007F3672">
        <w:rPr>
          <w:w w:val="105"/>
        </w:rPr>
        <w:t>2121</w:t>
      </w:r>
    </w:p>
    <w:p w14:paraId="342B5E22" w14:textId="77777777" w:rsidR="00920184" w:rsidRPr="007F3672" w:rsidRDefault="00920184">
      <w:pPr>
        <w:pStyle w:val="BodyText"/>
        <w:spacing w:before="5"/>
        <w:rPr>
          <w:sz w:val="23"/>
        </w:rPr>
      </w:pPr>
    </w:p>
    <w:p w14:paraId="7EC71EEE" w14:textId="77777777" w:rsidR="00920184" w:rsidRPr="007F3672" w:rsidRDefault="00F11FEB">
      <w:pPr>
        <w:pStyle w:val="Heading3"/>
      </w:pPr>
      <w:r w:rsidRPr="007F3672">
        <w:rPr>
          <w:w w:val="105"/>
        </w:rPr>
        <w:t>Address</w:t>
      </w:r>
    </w:p>
    <w:p w14:paraId="37FA95D6" w14:textId="77777777" w:rsidR="00920184" w:rsidRPr="007F3672" w:rsidRDefault="00F11FEB">
      <w:pPr>
        <w:pStyle w:val="BodyText"/>
        <w:spacing w:before="214" w:line="321" w:lineRule="auto"/>
        <w:ind w:left="534" w:right="6745"/>
      </w:pPr>
      <w:r w:rsidRPr="007F3672">
        <w:rPr>
          <w:w w:val="105"/>
        </w:rPr>
        <w:t>Devonshire</w:t>
      </w:r>
      <w:r w:rsidRPr="007F3672">
        <w:rPr>
          <w:spacing w:val="-29"/>
          <w:w w:val="105"/>
        </w:rPr>
        <w:t xml:space="preserve"> </w:t>
      </w:r>
      <w:r w:rsidRPr="007F3672">
        <w:rPr>
          <w:w w:val="105"/>
        </w:rPr>
        <w:t>House,</w:t>
      </w:r>
      <w:r w:rsidRPr="007F3672">
        <w:rPr>
          <w:spacing w:val="-28"/>
          <w:w w:val="105"/>
        </w:rPr>
        <w:t xml:space="preserve"> </w:t>
      </w:r>
      <w:r w:rsidRPr="007F3672">
        <w:rPr>
          <w:w w:val="105"/>
        </w:rPr>
        <w:t>1</w:t>
      </w:r>
      <w:r w:rsidRPr="007F3672">
        <w:rPr>
          <w:spacing w:val="-29"/>
          <w:w w:val="105"/>
        </w:rPr>
        <w:t xml:space="preserve"> </w:t>
      </w:r>
      <w:r w:rsidRPr="007F3672">
        <w:rPr>
          <w:w w:val="105"/>
        </w:rPr>
        <w:t>Mayfair</w:t>
      </w:r>
      <w:r w:rsidRPr="007F3672">
        <w:rPr>
          <w:spacing w:val="-28"/>
          <w:w w:val="105"/>
        </w:rPr>
        <w:t xml:space="preserve"> </w:t>
      </w:r>
      <w:r w:rsidRPr="007F3672">
        <w:rPr>
          <w:spacing w:val="-3"/>
          <w:w w:val="105"/>
        </w:rPr>
        <w:t xml:space="preserve">Place </w:t>
      </w:r>
      <w:r w:rsidRPr="007F3672">
        <w:rPr>
          <w:w w:val="105"/>
        </w:rPr>
        <w:t>London W1J</w:t>
      </w:r>
      <w:r w:rsidRPr="007F3672">
        <w:rPr>
          <w:spacing w:val="-34"/>
          <w:w w:val="105"/>
        </w:rPr>
        <w:t xml:space="preserve"> </w:t>
      </w:r>
      <w:r w:rsidRPr="007F3672">
        <w:rPr>
          <w:spacing w:val="-3"/>
          <w:w w:val="105"/>
        </w:rPr>
        <w:t>8LQ</w:t>
      </w:r>
    </w:p>
    <w:p w14:paraId="2352F282" w14:textId="77777777" w:rsidR="00920184" w:rsidRPr="007F3672" w:rsidRDefault="00920184">
      <w:pPr>
        <w:pStyle w:val="BodyText"/>
        <w:rPr>
          <w:sz w:val="29"/>
        </w:rPr>
      </w:pPr>
    </w:p>
    <w:p w14:paraId="1281360A" w14:textId="77777777" w:rsidR="007F3672" w:rsidRDefault="007F3672" w:rsidP="007F3672">
      <w:pPr>
        <w:pStyle w:val="BodyText"/>
        <w:spacing w:before="244"/>
        <w:ind w:right="12" w:firstLine="534"/>
        <w:rPr>
          <w:w w:val="105"/>
        </w:rPr>
      </w:pPr>
      <w:r w:rsidRPr="001F0189">
        <w:rPr>
          <w:w w:val="105"/>
          <w:highlight w:val="yellow"/>
        </w:rPr>
        <w:t>Social media links</w:t>
      </w:r>
    </w:p>
    <w:p w14:paraId="0202CA12" w14:textId="77777777" w:rsidR="007F3672" w:rsidRDefault="007F3672" w:rsidP="007F3672">
      <w:pPr>
        <w:pStyle w:val="BodyText"/>
        <w:spacing w:before="244"/>
        <w:ind w:right="12"/>
        <w:jc w:val="center"/>
        <w:rPr>
          <w:w w:val="105"/>
        </w:rPr>
      </w:pPr>
    </w:p>
    <w:p w14:paraId="400EBD00" w14:textId="77777777" w:rsidR="007F3672" w:rsidRDefault="007F3672" w:rsidP="007F3672">
      <w:pPr>
        <w:spacing w:before="100"/>
        <w:ind w:left="46" w:right="38"/>
        <w:jc w:val="center"/>
        <w:rPr>
          <w:b/>
          <w:sz w:val="45"/>
        </w:rPr>
      </w:pPr>
    </w:p>
    <w:p w14:paraId="210DF457" w14:textId="77777777" w:rsidR="007F3672" w:rsidRPr="001F0189" w:rsidRDefault="007F3672" w:rsidP="007F3672">
      <w:pPr>
        <w:pStyle w:val="BodyText"/>
        <w:spacing w:before="244"/>
        <w:ind w:right="12"/>
        <w:jc w:val="center"/>
        <w:rPr>
          <w:w w:val="105"/>
        </w:rPr>
      </w:pPr>
    </w:p>
    <w:p w14:paraId="402E2ECE" w14:textId="703092EB" w:rsidR="00920184" w:rsidRPr="007F3672" w:rsidRDefault="00920184" w:rsidP="007F3672">
      <w:pPr>
        <w:pStyle w:val="BodyText"/>
        <w:tabs>
          <w:tab w:val="left" w:pos="1156"/>
          <w:tab w:val="left" w:pos="1644"/>
        </w:tabs>
        <w:ind w:left="668"/>
        <w:rPr>
          <w:rFonts w:ascii="Arial" w:hAnsi="Arial"/>
        </w:rPr>
      </w:pPr>
    </w:p>
    <w:sectPr w:rsidR="00920184" w:rsidRPr="007F3672">
      <w:pgSz w:w="11920" w:h="16860"/>
      <w:pgMar w:top="500" w:right="660" w:bottom="480" w:left="68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14818" w14:textId="77777777" w:rsidR="003A3561" w:rsidRDefault="003A3561">
      <w:r>
        <w:separator/>
      </w:r>
    </w:p>
  </w:endnote>
  <w:endnote w:type="continuationSeparator" w:id="0">
    <w:p w14:paraId="7C388174" w14:textId="77777777" w:rsidR="003A3561" w:rsidRDefault="003A3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7CE6C" w14:textId="778F89B5" w:rsidR="00920184" w:rsidRDefault="0092018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0B37D" w14:textId="77777777" w:rsidR="003A3561" w:rsidRDefault="003A3561">
      <w:r>
        <w:separator/>
      </w:r>
    </w:p>
  </w:footnote>
  <w:footnote w:type="continuationSeparator" w:id="0">
    <w:p w14:paraId="30EED6CA" w14:textId="77777777" w:rsidR="003A3561" w:rsidRDefault="003A35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56CFB" w14:textId="077E38F9" w:rsidR="00920184" w:rsidRDefault="00920184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bC0MDIwMjUysLBQ0lEKTi0uzszPAykwqgUA9WiqwSwAAAA="/>
  </w:docVars>
  <w:rsids>
    <w:rsidRoot w:val="00920184"/>
    <w:rsid w:val="00140866"/>
    <w:rsid w:val="003A3561"/>
    <w:rsid w:val="004D4A46"/>
    <w:rsid w:val="00594CD9"/>
    <w:rsid w:val="007F3672"/>
    <w:rsid w:val="00920184"/>
    <w:rsid w:val="009D196B"/>
    <w:rsid w:val="00CD319A"/>
    <w:rsid w:val="00F11FEB"/>
    <w:rsid w:val="00FA2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578D35"/>
  <w15:docId w15:val="{B8DE7BC0-3C55-4BDF-8881-D5D259D65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spacing w:before="99"/>
      <w:ind w:left="534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101"/>
      <w:ind w:left="1169"/>
      <w:outlineLvl w:val="1"/>
    </w:pPr>
    <w:rPr>
      <w:b/>
      <w:bCs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ind w:left="534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106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F36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3672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7F36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3672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7F36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C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mailto:info@example.co.uk" TargetMode="External"/><Relationship Id="rId10" Type="http://schemas.openxmlformats.org/officeDocument/2006/relationships/hyperlink" Target="https://pixaba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8</cp:revision>
  <dcterms:created xsi:type="dcterms:W3CDTF">2020-01-10T16:59:00Z</dcterms:created>
  <dcterms:modified xsi:type="dcterms:W3CDTF">2020-01-3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